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177A2" w14:textId="77777777" w:rsidR="00A9670C" w:rsidRPr="00A9670C" w:rsidRDefault="00A9670C" w:rsidP="00A9670C">
      <w:pPr>
        <w:widowControl/>
        <w:shd w:val="clear" w:color="auto" w:fill="FFFFFF"/>
        <w:spacing w:after="165"/>
        <w:jc w:val="left"/>
        <w:outlineLvl w:val="0"/>
        <w:rPr>
          <w:rFonts w:ascii="Raleway" w:eastAsia="宋体" w:hAnsi="Raleway" w:cs="宋体"/>
          <w:b/>
          <w:bCs/>
          <w:color w:val="333333"/>
          <w:kern w:val="36"/>
          <w:sz w:val="51"/>
          <w:szCs w:val="51"/>
        </w:rPr>
      </w:pPr>
      <w:r w:rsidRPr="00A9670C">
        <w:rPr>
          <w:rFonts w:ascii="Raleway" w:eastAsia="宋体" w:hAnsi="Raleway" w:cs="宋体"/>
          <w:b/>
          <w:bCs/>
          <w:color w:val="333333"/>
          <w:kern w:val="36"/>
          <w:sz w:val="51"/>
          <w:szCs w:val="51"/>
        </w:rPr>
        <w:t>1. Flowchart</w:t>
      </w:r>
    </w:p>
    <w:p w14:paraId="6CC614A3" w14:textId="10E59EC3" w:rsidR="000727CB" w:rsidRDefault="00A9670C">
      <w:r>
        <w:rPr>
          <w:rFonts w:hint="eastAsia"/>
        </w:rPr>
        <w:t>根据第一图的流程图，分析可能用上的语法，由菱形框表示判断用if，平行四边形表输出的结果用def函数后return。依据流程图的层次写出代码。</w:t>
      </w:r>
    </w:p>
    <w:p w14:paraId="540859F5" w14:textId="2C18F6C4" w:rsidR="00A9670C" w:rsidRDefault="00DF744B">
      <w:r>
        <w:rPr>
          <w:noProof/>
        </w:rPr>
        <w:drawing>
          <wp:inline distT="0" distB="0" distL="0" distR="0" wp14:anchorId="54BF8163" wp14:editId="59D0EA0A">
            <wp:extent cx="5274310" cy="375666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02C51" w14:textId="3EAF5661" w:rsidR="00A9670C" w:rsidRDefault="00A9670C"/>
    <w:p w14:paraId="67918B6C" w14:textId="77777777" w:rsidR="00DF744B" w:rsidRDefault="00DF744B"/>
    <w:p w14:paraId="566A14A2" w14:textId="77777777" w:rsidR="00A9670C" w:rsidRDefault="00A9670C" w:rsidP="00A9670C">
      <w:pPr>
        <w:pStyle w:val="1"/>
        <w:shd w:val="clear" w:color="auto" w:fill="FFFFFF"/>
        <w:spacing w:before="0" w:beforeAutospacing="0" w:after="165" w:afterAutospacing="0"/>
        <w:rPr>
          <w:rFonts w:ascii="Raleway" w:hAnsi="Raleway"/>
          <w:color w:val="333333"/>
          <w:sz w:val="51"/>
          <w:szCs w:val="51"/>
        </w:rPr>
      </w:pPr>
      <w:r>
        <w:rPr>
          <w:rFonts w:ascii="Raleway" w:hAnsi="Raleway"/>
          <w:color w:val="333333"/>
          <w:sz w:val="51"/>
          <w:szCs w:val="51"/>
        </w:rPr>
        <w:t>2. Matrix multiplication</w:t>
      </w:r>
    </w:p>
    <w:p w14:paraId="42F3E977" w14:textId="7CC2AB88" w:rsidR="00A9670C" w:rsidRDefault="00A9670C" w:rsidP="00A9670C">
      <w:pPr>
        <w:pStyle w:val="2"/>
      </w:pPr>
      <w:r>
        <w:rPr>
          <w:rFonts w:hint="eastAsia"/>
        </w:rPr>
        <w:t>2</w:t>
      </w:r>
      <w:r>
        <w:t>.1</w:t>
      </w:r>
    </w:p>
    <w:p w14:paraId="533B7033" w14:textId="67E5E7E3" w:rsidR="00A9670C" w:rsidRDefault="001B5A8E" w:rsidP="00A9670C">
      <w:r>
        <w:rPr>
          <w:rFonts w:hint="eastAsia"/>
        </w:rPr>
        <w:t>题目提到用到随机数，需要用到random。题目要求列出矩阵，首先想到的是利用列表（list）来实现，思路是通过创建列表M</w:t>
      </w:r>
      <w:r>
        <w:t>1</w:t>
      </w:r>
      <w:r>
        <w:rPr>
          <w:rFonts w:hint="eastAsia"/>
        </w:rPr>
        <w:t>，M</w:t>
      </w:r>
      <w:r>
        <w:t>1</w:t>
      </w:r>
      <w:r>
        <w:rPr>
          <w:rFonts w:hint="eastAsia"/>
        </w:rPr>
        <w:t>中的每一个元素都是一个列表[</w:t>
      </w:r>
      <w:r>
        <w:t>]</w:t>
      </w:r>
      <w:r>
        <w:rPr>
          <w:rFonts w:hint="eastAsia"/>
        </w:rPr>
        <w:t>，每个列表[</w:t>
      </w:r>
      <w:r>
        <w:t>]</w:t>
      </w:r>
      <w:r>
        <w:rPr>
          <w:rFonts w:hint="eastAsia"/>
        </w:rPr>
        <w:t>代表矩阵的一行。利用random得到的随机量依次插入到每个列表[</w:t>
      </w:r>
      <w:r>
        <w:t>]</w:t>
      </w:r>
      <w:r>
        <w:rPr>
          <w:rFonts w:hint="eastAsia"/>
        </w:rPr>
        <w:t>中，最终建立M</w:t>
      </w:r>
      <w:r>
        <w:t>1</w:t>
      </w:r>
      <w:r>
        <w:rPr>
          <w:rFonts w:hint="eastAsia"/>
        </w:rPr>
        <w:t>和M</w:t>
      </w:r>
      <w:r>
        <w:t>2</w:t>
      </w:r>
      <w:proofErr w:type="gramStart"/>
      <w:r>
        <w:rPr>
          <w:rFonts w:hint="eastAsia"/>
        </w:rPr>
        <w:t>“</w:t>
      </w:r>
      <w:proofErr w:type="gramEnd"/>
      <w:r>
        <w:rPr>
          <w:rFonts w:hint="eastAsia"/>
        </w:rPr>
        <w:t>矩阵“。</w:t>
      </w:r>
    </w:p>
    <w:p w14:paraId="79FDEB3E" w14:textId="1D36AC6D" w:rsidR="001B5A8E" w:rsidRDefault="001B5A8E" w:rsidP="00A9670C"/>
    <w:p w14:paraId="558191A9" w14:textId="010D34FA" w:rsidR="001B5A8E" w:rsidRDefault="001B5A8E" w:rsidP="001B5A8E">
      <w:pPr>
        <w:pStyle w:val="2"/>
      </w:pPr>
      <w:r>
        <w:rPr>
          <w:rFonts w:hint="eastAsia"/>
        </w:rPr>
        <w:t>2</w:t>
      </w:r>
      <w:r>
        <w:t>.2</w:t>
      </w:r>
    </w:p>
    <w:p w14:paraId="72B6144A" w14:textId="559E9350" w:rsidR="001B5A8E" w:rsidRDefault="00373806" w:rsidP="001B5A8E">
      <w:r>
        <w:rPr>
          <w:rFonts w:hint="eastAsia"/>
        </w:rPr>
        <w:t>为了实现M</w:t>
      </w:r>
      <w:r>
        <w:t>1*M2</w:t>
      </w:r>
      <w:r>
        <w:rPr>
          <w:rFonts w:hint="eastAsia"/>
        </w:rPr>
        <w:t>，思路是将M</w:t>
      </w:r>
      <w:r>
        <w:t>1</w:t>
      </w:r>
      <w:r>
        <w:rPr>
          <w:rFonts w:hint="eastAsia"/>
        </w:rPr>
        <w:t>中每个列表[</w:t>
      </w:r>
      <w:r>
        <w:t>]</w:t>
      </w:r>
      <w:r>
        <w:rPr>
          <w:rFonts w:hint="eastAsia"/>
        </w:rPr>
        <w:t>中的元素分别提取出来作为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，与M</w:t>
      </w:r>
      <w:r>
        <w:t>2</w:t>
      </w:r>
      <w:r>
        <w:rPr>
          <w:rFonts w:hint="eastAsia"/>
        </w:rPr>
        <w:t>中每个列表[</w:t>
      </w:r>
      <w:r>
        <w:t>]</w:t>
      </w:r>
      <w:r>
        <w:rPr>
          <w:rFonts w:hint="eastAsia"/>
        </w:rPr>
        <w:t>中的元素相乘后列入一个新的列表M</w:t>
      </w:r>
      <w:r>
        <w:t>3</w:t>
      </w:r>
      <w:r>
        <w:rPr>
          <w:rFonts w:hint="eastAsia"/>
        </w:rPr>
        <w:t>，并且M</w:t>
      </w:r>
      <w:r>
        <w:t>3</w:t>
      </w:r>
      <w:r>
        <w:rPr>
          <w:rFonts w:hint="eastAsia"/>
        </w:rPr>
        <w:t>的结构与M</w:t>
      </w:r>
      <w:r>
        <w:t>1</w:t>
      </w:r>
      <w:r>
        <w:rPr>
          <w:rFonts w:hint="eastAsia"/>
        </w:rPr>
        <w:t>和M</w:t>
      </w:r>
      <w:r>
        <w:t>2</w:t>
      </w:r>
      <w:r>
        <w:rPr>
          <w:rFonts w:hint="eastAsia"/>
        </w:rPr>
        <w:t>类似。</w:t>
      </w:r>
    </w:p>
    <w:p w14:paraId="3F863F2D" w14:textId="1C327665" w:rsidR="00DF744B" w:rsidRDefault="00DF744B" w:rsidP="001B5A8E"/>
    <w:p w14:paraId="56F4BA63" w14:textId="059F3C90" w:rsidR="00DF744B" w:rsidRDefault="00DF744B" w:rsidP="001B5A8E"/>
    <w:p w14:paraId="7FF02121" w14:textId="77777777" w:rsidR="00DF744B" w:rsidRDefault="00DF744B" w:rsidP="00DF744B">
      <w:pPr>
        <w:pStyle w:val="1"/>
        <w:shd w:val="clear" w:color="auto" w:fill="FFFFFF"/>
        <w:spacing w:before="0" w:beforeAutospacing="0" w:after="165" w:afterAutospacing="0"/>
        <w:rPr>
          <w:rFonts w:ascii="Raleway" w:hAnsi="Raleway"/>
          <w:color w:val="333333"/>
          <w:sz w:val="51"/>
          <w:szCs w:val="51"/>
        </w:rPr>
      </w:pPr>
      <w:r>
        <w:rPr>
          <w:rFonts w:ascii="Raleway" w:hAnsi="Raleway"/>
          <w:color w:val="333333"/>
          <w:sz w:val="51"/>
          <w:szCs w:val="51"/>
        </w:rPr>
        <w:lastRenderedPageBreak/>
        <w:t>3. Pascal triangle</w:t>
      </w:r>
    </w:p>
    <w:p w14:paraId="48E3168F" w14:textId="6F431359" w:rsidR="00DF744B" w:rsidRDefault="00DF744B" w:rsidP="001B5A8E">
      <w:pPr>
        <w:rPr>
          <w:rFonts w:ascii="Helvetica" w:hAnsi="Helvetica" w:cs="Helvetica"/>
          <w:color w:val="333333"/>
          <w:sz w:val="20"/>
          <w:szCs w:val="20"/>
        </w:rPr>
      </w:pPr>
      <w:r>
        <w:rPr>
          <w:rFonts w:ascii="Helvetica" w:hAnsi="Helvetica" w:cs="Helvetica"/>
          <w:color w:val="333333"/>
          <w:sz w:val="20"/>
          <w:szCs w:val="20"/>
        </w:rPr>
        <w:t>帕斯卡三角形</w:t>
      </w:r>
      <w:r>
        <w:rPr>
          <w:rFonts w:ascii="Helvetica" w:hAnsi="Helvetica" w:cs="Helvetica" w:hint="eastAsia"/>
          <w:color w:val="333333"/>
          <w:sz w:val="20"/>
          <w:szCs w:val="20"/>
        </w:rPr>
        <w:t>我理解的也是一种矩阵，还是</w:t>
      </w:r>
      <w:proofErr w:type="gramStart"/>
      <w:r>
        <w:rPr>
          <w:rFonts w:ascii="Helvetica" w:hAnsi="Helvetica" w:cs="Helvetica" w:hint="eastAsia"/>
          <w:color w:val="333333"/>
          <w:sz w:val="20"/>
          <w:szCs w:val="20"/>
        </w:rPr>
        <w:t>基于第二</w:t>
      </w:r>
      <w:proofErr w:type="gramEnd"/>
      <w:r>
        <w:rPr>
          <w:rFonts w:ascii="Helvetica" w:hAnsi="Helvetica" w:cs="Helvetica" w:hint="eastAsia"/>
          <w:color w:val="333333"/>
          <w:sz w:val="20"/>
          <w:szCs w:val="20"/>
        </w:rPr>
        <w:t>题的思路，把这个三角形用列表来</w:t>
      </w:r>
      <w:r w:rsidR="00E4225F">
        <w:rPr>
          <w:rFonts w:ascii="Helvetica" w:hAnsi="Helvetica" w:cs="Helvetica" w:hint="eastAsia"/>
          <w:color w:val="333333"/>
          <w:sz w:val="20"/>
          <w:szCs w:val="20"/>
        </w:rPr>
        <w:t>进行计算。首先建立一个初始的三角形</w:t>
      </w:r>
      <w:r w:rsidR="00E4225F" w:rsidRPr="00E4225F">
        <w:rPr>
          <w:rFonts w:ascii="Helvetica" w:hAnsi="Helvetica" w:cs="Helvetica"/>
          <w:color w:val="333333"/>
          <w:sz w:val="20"/>
          <w:szCs w:val="20"/>
        </w:rPr>
        <w:t>pascal=[[1],[1,1],[]]</w:t>
      </w:r>
      <w:r w:rsidR="00E4225F">
        <w:rPr>
          <w:rFonts w:ascii="Helvetica" w:hAnsi="Helvetica" w:cs="Helvetica" w:hint="eastAsia"/>
          <w:color w:val="333333"/>
          <w:sz w:val="20"/>
          <w:szCs w:val="20"/>
        </w:rPr>
        <w:t>，然后将</w:t>
      </w:r>
      <w:r w:rsidR="00331DA5">
        <w:rPr>
          <w:rFonts w:ascii="Helvetica" w:hAnsi="Helvetica" w:cs="Helvetica" w:hint="eastAsia"/>
          <w:color w:val="333333"/>
          <w:sz w:val="20"/>
          <w:szCs w:val="20"/>
        </w:rPr>
        <w:t>列表中的元素</w:t>
      </w:r>
      <w:r w:rsidR="00F71390">
        <w:rPr>
          <w:rFonts w:ascii="Helvetica" w:hAnsi="Helvetica" w:cs="Helvetica" w:hint="eastAsia"/>
          <w:color w:val="333333"/>
          <w:sz w:val="20"/>
          <w:szCs w:val="20"/>
        </w:rPr>
        <w:t>提取出来计算出的结果再填入到</w:t>
      </w:r>
      <w:r w:rsidR="00F71390" w:rsidRPr="00E4225F">
        <w:rPr>
          <w:rFonts w:ascii="Helvetica" w:hAnsi="Helvetica" w:cs="Helvetica"/>
          <w:color w:val="333333"/>
          <w:sz w:val="20"/>
          <w:szCs w:val="20"/>
        </w:rPr>
        <w:t>pascal</w:t>
      </w:r>
      <w:r w:rsidR="00F71390">
        <w:rPr>
          <w:rFonts w:ascii="Helvetica" w:hAnsi="Helvetica" w:cs="Helvetica" w:hint="eastAsia"/>
          <w:color w:val="333333"/>
          <w:sz w:val="20"/>
          <w:szCs w:val="20"/>
        </w:rPr>
        <w:t>列表中相应的位置。</w:t>
      </w:r>
    </w:p>
    <w:p w14:paraId="7B4A2FF8" w14:textId="4F623CA6" w:rsidR="00F71390" w:rsidRDefault="00F71390" w:rsidP="001B5A8E">
      <w:r>
        <w:rPr>
          <w:noProof/>
        </w:rPr>
        <w:drawing>
          <wp:inline distT="0" distB="0" distL="0" distR="0" wp14:anchorId="675F1756" wp14:editId="7A88062F">
            <wp:extent cx="5179376" cy="3669712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8453" cy="3676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D84A6" w14:textId="2C96E287" w:rsidR="00F71390" w:rsidRDefault="00F71390" w:rsidP="001B5A8E"/>
    <w:p w14:paraId="337D1721" w14:textId="60ED2EC5" w:rsidR="00F71390" w:rsidRDefault="00F71390" w:rsidP="001B5A8E"/>
    <w:p w14:paraId="3E211632" w14:textId="77777777" w:rsidR="00F71390" w:rsidRDefault="00F71390" w:rsidP="00F71390">
      <w:pPr>
        <w:pStyle w:val="1"/>
        <w:shd w:val="clear" w:color="auto" w:fill="FFFFFF"/>
        <w:spacing w:before="0" w:beforeAutospacing="0" w:after="165" w:afterAutospacing="0"/>
        <w:rPr>
          <w:rFonts w:ascii="Raleway" w:hAnsi="Raleway"/>
          <w:color w:val="333333"/>
          <w:sz w:val="51"/>
          <w:szCs w:val="51"/>
        </w:rPr>
      </w:pPr>
      <w:r>
        <w:rPr>
          <w:rFonts w:ascii="Raleway" w:hAnsi="Raleway"/>
          <w:color w:val="333333"/>
          <w:sz w:val="51"/>
          <w:szCs w:val="51"/>
        </w:rPr>
        <w:t>4. Add or double</w:t>
      </w:r>
    </w:p>
    <w:p w14:paraId="062816FC" w14:textId="14B06837" w:rsidR="00F71390" w:rsidRDefault="00891B01" w:rsidP="001B5A8E">
      <w:r>
        <w:rPr>
          <w:rFonts w:hint="eastAsia"/>
        </w:rPr>
        <w:t>题目要求加1元人民币或者翻倍，并用最少的步数。翻倍既是乘以2，反之便是想要的结果能被2整除，并且一个大于2的数以最少的步数到1肯定</w:t>
      </w:r>
      <w:r w:rsidR="009C3E46">
        <w:rPr>
          <w:rFonts w:hint="eastAsia"/>
        </w:rPr>
        <w:t>是被除以2的。所以X块钱首先被判断能否被</w:t>
      </w:r>
      <w:r w:rsidR="009C3E46">
        <w:t>2</w:t>
      </w:r>
      <w:r w:rsidR="009C3E46">
        <w:rPr>
          <w:rFonts w:hint="eastAsia"/>
        </w:rPr>
        <w:t>整除，可以就被除以2，如果不可以则被减去1，并将以上步骤建立</w:t>
      </w:r>
      <w:proofErr w:type="spellStart"/>
      <w:r w:rsidR="009C3E46">
        <w:rPr>
          <w:rFonts w:hint="eastAsia"/>
        </w:rPr>
        <w:t>whlie</w:t>
      </w:r>
      <w:proofErr w:type="spellEnd"/>
      <w:r w:rsidR="009C3E46">
        <w:rPr>
          <w:rFonts w:hint="eastAsia"/>
        </w:rPr>
        <w:t>循环，直到X</w:t>
      </w:r>
      <w:r w:rsidR="009C3E46">
        <w:t>=1</w:t>
      </w:r>
      <w:r w:rsidR="009C3E46">
        <w:rPr>
          <w:rFonts w:hint="eastAsia"/>
        </w:rPr>
        <w:t>时。步数引入a来计数。当X大于1</w:t>
      </w:r>
      <w:r w:rsidR="009C3E46">
        <w:t>00</w:t>
      </w:r>
      <w:r w:rsidR="009C3E46">
        <w:rPr>
          <w:rFonts w:hint="eastAsia"/>
        </w:rPr>
        <w:t>时输出0。</w:t>
      </w:r>
    </w:p>
    <w:p w14:paraId="4E9AD2DB" w14:textId="0D38D802" w:rsidR="009C3E46" w:rsidRDefault="009C3E46" w:rsidP="001B5A8E">
      <w:r>
        <w:rPr>
          <w:noProof/>
        </w:rPr>
        <w:lastRenderedPageBreak/>
        <w:drawing>
          <wp:inline distT="0" distB="0" distL="0" distR="0" wp14:anchorId="55A63A3E" wp14:editId="6C72DA98">
            <wp:extent cx="5398477" cy="3574152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9188" b="5276"/>
                    <a:stretch/>
                  </pic:blipFill>
                  <pic:spPr bwMode="auto">
                    <a:xfrm>
                      <a:off x="0" y="0"/>
                      <a:ext cx="5422131" cy="3589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C36FA9" w14:textId="4A26753C" w:rsidR="009C3E46" w:rsidRDefault="009C3E46" w:rsidP="001B5A8E"/>
    <w:p w14:paraId="406C618D" w14:textId="18E74780" w:rsidR="009C3E46" w:rsidRDefault="009C3E46" w:rsidP="001B5A8E"/>
    <w:p w14:paraId="061A8B1E" w14:textId="77777777" w:rsidR="009C3E46" w:rsidRDefault="009C3E46" w:rsidP="009C3E46">
      <w:pPr>
        <w:pStyle w:val="1"/>
        <w:shd w:val="clear" w:color="auto" w:fill="FFFFFF"/>
        <w:spacing w:before="0" w:beforeAutospacing="0" w:after="165" w:afterAutospacing="0"/>
        <w:rPr>
          <w:rFonts w:ascii="Raleway" w:hAnsi="Raleway"/>
          <w:color w:val="333333"/>
          <w:sz w:val="51"/>
          <w:szCs w:val="51"/>
        </w:rPr>
      </w:pPr>
      <w:r>
        <w:rPr>
          <w:rFonts w:ascii="Raleway" w:hAnsi="Raleway"/>
          <w:color w:val="333333"/>
          <w:sz w:val="51"/>
          <w:szCs w:val="51"/>
        </w:rPr>
        <w:t>5. Dynamic programming</w:t>
      </w:r>
    </w:p>
    <w:p w14:paraId="7BAEB4D7" w14:textId="72EF3598" w:rsidR="009C3E46" w:rsidRDefault="006520AD" w:rsidP="001B5A8E">
      <w:r>
        <w:rPr>
          <w:rFonts w:hint="eastAsia"/>
        </w:rPr>
        <w:t>我的思路是通过A、B两个函数</w:t>
      </w:r>
      <w:r w:rsidR="00E433E2">
        <w:rPr>
          <w:rFonts w:hint="eastAsia"/>
        </w:rPr>
        <w:t>实现对1</w:t>
      </w:r>
      <w:r w:rsidR="00E433E2">
        <w:t>~9</w:t>
      </w:r>
      <w:r w:rsidR="00E433E2">
        <w:rPr>
          <w:rFonts w:hint="eastAsia"/>
        </w:rPr>
        <w:t>的数字进行</w:t>
      </w:r>
      <w:r w:rsidR="001925A0">
        <w:rPr>
          <w:rFonts w:hint="eastAsia"/>
        </w:rPr>
        <w:t>随机</w:t>
      </w:r>
      <w:r w:rsidR="00E433E2">
        <w:rPr>
          <w:rFonts w:hint="eastAsia"/>
        </w:rPr>
        <w:t>分组，分组的后的数字添加进入到m列表</w:t>
      </w:r>
      <w:r w:rsidR="004702EE">
        <w:rPr>
          <w:rFonts w:hint="eastAsia"/>
        </w:rPr>
        <w:t>，并复制到f列表中</w:t>
      </w:r>
      <w:r w:rsidR="00E433E2">
        <w:rPr>
          <w:rFonts w:hint="eastAsia"/>
        </w:rPr>
        <w:t>。C、</w:t>
      </w:r>
      <w:r w:rsidR="00E433E2">
        <w:t>D</w:t>
      </w:r>
      <w:r w:rsidR="00E433E2">
        <w:rPr>
          <w:rFonts w:hint="eastAsia"/>
        </w:rPr>
        <w:t>函数提取m列表中的数字出来进行</w:t>
      </w:r>
      <w:r w:rsidR="001925A0">
        <w:rPr>
          <w:rFonts w:hint="eastAsia"/>
        </w:rPr>
        <w:t>随机</w:t>
      </w:r>
      <w:r w:rsidR="00E433E2">
        <w:rPr>
          <w:rFonts w:hint="eastAsia"/>
        </w:rPr>
        <w:t>计算，结果为</w:t>
      </w:r>
      <w:r w:rsidR="004702EE">
        <w:rPr>
          <w:rFonts w:hint="eastAsia"/>
        </w:rPr>
        <w:t>x</w:t>
      </w:r>
      <w:r w:rsidR="00E433E2">
        <w:rPr>
          <w:rFonts w:hint="eastAsia"/>
        </w:rPr>
        <w:t>，计算的过程用v列表记录。</w:t>
      </w:r>
      <w:r w:rsidR="004702EE">
        <w:rPr>
          <w:rFonts w:hint="eastAsia"/>
        </w:rPr>
        <w:t>只有当计算结果x与需要的y值相等时，将f和v列表的数字和符号组合到find列表，形成算式。</w:t>
      </w:r>
    </w:p>
    <w:p w14:paraId="29787B8D" w14:textId="53AA0AAC" w:rsidR="004702EE" w:rsidRDefault="004702EE" w:rsidP="001B5A8E">
      <w:r>
        <w:rPr>
          <w:rFonts w:hint="eastAsia"/>
        </w:rPr>
        <w:t>这是一个随机的计算，所以把以上随机计算设为</w:t>
      </w:r>
      <w:proofErr w:type="spellStart"/>
      <w:r w:rsidRPr="004702EE">
        <w:t>Find_expression</w:t>
      </w:r>
      <w:proofErr w:type="spellEnd"/>
      <w:r w:rsidRPr="004702EE">
        <w:t>(y)</w:t>
      </w:r>
      <w:r>
        <w:rPr>
          <w:rFonts w:hint="eastAsia"/>
        </w:rPr>
        <w:t>函数，重复运行</w:t>
      </w:r>
      <w:r w:rsidR="001925A0">
        <w:rPr>
          <w:rFonts w:hint="eastAsia"/>
        </w:rPr>
        <w:t>n次</w:t>
      </w:r>
      <w:r>
        <w:rPr>
          <w:rFonts w:hint="eastAsia"/>
        </w:rPr>
        <w:t>此函数并排除重复项，就得到了最终的所以符合结果的算式</w:t>
      </w:r>
      <w:r w:rsidR="001925A0">
        <w:rPr>
          <w:rFonts w:hint="eastAsia"/>
        </w:rPr>
        <w:t>，算式的形式是表格</w:t>
      </w:r>
      <w:r>
        <w:rPr>
          <w:rFonts w:hint="eastAsia"/>
        </w:rPr>
        <w:t>。</w:t>
      </w:r>
    </w:p>
    <w:p w14:paraId="3D68574E" w14:textId="19CCA19A" w:rsidR="001925A0" w:rsidRPr="001925A0" w:rsidRDefault="001925A0" w:rsidP="001B5A8E">
      <w:pPr>
        <w:rPr>
          <w:rFonts w:hint="eastAsia"/>
        </w:rPr>
      </w:pPr>
      <w:r>
        <w:rPr>
          <w:noProof/>
        </w:rPr>
        <w:drawing>
          <wp:inline distT="0" distB="0" distL="0" distR="0" wp14:anchorId="5A60532E" wp14:editId="09E55539">
            <wp:extent cx="5274310" cy="17805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25A0" w:rsidRPr="001925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AECBB" w14:textId="77777777" w:rsidR="009D3110" w:rsidRDefault="009D3110" w:rsidP="00E433E2">
      <w:r>
        <w:separator/>
      </w:r>
    </w:p>
  </w:endnote>
  <w:endnote w:type="continuationSeparator" w:id="0">
    <w:p w14:paraId="3619D1C7" w14:textId="77777777" w:rsidR="009D3110" w:rsidRDefault="009D3110" w:rsidP="00E433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aleway">
    <w:altName w:val="Raleway"/>
    <w:charset w:val="00"/>
    <w:family w:val="auto"/>
    <w:pitch w:val="variable"/>
    <w:sig w:usb0="A00002FF" w:usb1="5000205B" w:usb2="00000000" w:usb3="00000000" w:csb0="00000197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1A73E" w14:textId="77777777" w:rsidR="009D3110" w:rsidRDefault="009D3110" w:rsidP="00E433E2">
      <w:r>
        <w:separator/>
      </w:r>
    </w:p>
  </w:footnote>
  <w:footnote w:type="continuationSeparator" w:id="0">
    <w:p w14:paraId="5EE0A3B3" w14:textId="77777777" w:rsidR="009D3110" w:rsidRDefault="009D3110" w:rsidP="00E433E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zc0NjQ2tbQwNTJX0lEKTi0uzszPAykwrgUADc7pDiwAAAA="/>
  </w:docVars>
  <w:rsids>
    <w:rsidRoot w:val="001214A3"/>
    <w:rsid w:val="000727CB"/>
    <w:rsid w:val="001214A3"/>
    <w:rsid w:val="001925A0"/>
    <w:rsid w:val="001B5A8E"/>
    <w:rsid w:val="00331DA5"/>
    <w:rsid w:val="00373806"/>
    <w:rsid w:val="004702EE"/>
    <w:rsid w:val="006520AD"/>
    <w:rsid w:val="008856CA"/>
    <w:rsid w:val="00891B01"/>
    <w:rsid w:val="009C3E46"/>
    <w:rsid w:val="009D3110"/>
    <w:rsid w:val="00A253FE"/>
    <w:rsid w:val="00A9670C"/>
    <w:rsid w:val="00AF7DBF"/>
    <w:rsid w:val="00DF744B"/>
    <w:rsid w:val="00E4225F"/>
    <w:rsid w:val="00E433E2"/>
    <w:rsid w:val="00F71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4B4677"/>
  <w15:chartTrackingRefBased/>
  <w15:docId w15:val="{ABC9486B-C572-4C8F-ACC3-64A3AAA50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A9670C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A9670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9670C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A9670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E433E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433E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433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433E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7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3FB751-9938-4A01-ACB1-37476D106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聂 采龙</dc:creator>
  <cp:keywords/>
  <dc:description/>
  <cp:lastModifiedBy>聂 采龙</cp:lastModifiedBy>
  <cp:revision>6</cp:revision>
  <dcterms:created xsi:type="dcterms:W3CDTF">2021-10-08T14:32:00Z</dcterms:created>
  <dcterms:modified xsi:type="dcterms:W3CDTF">2021-10-12T04:21:00Z</dcterms:modified>
</cp:coreProperties>
</file>